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281FB" w14:textId="19B94307" w:rsidR="00DD315A" w:rsidRDefault="00DD315A" w:rsidP="00DD315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LAPORAN SEMENTARA</w:t>
      </w:r>
    </w:p>
    <w:p w14:paraId="734D2600" w14:textId="303DD441" w:rsidR="00DD315A" w:rsidRDefault="00DD315A" w:rsidP="00DD315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WORKSHOP TEKNOLOGI WEB DAN APLIKASI</w:t>
      </w:r>
    </w:p>
    <w:p w14:paraId="4F047F94" w14:textId="2B33D9A8" w:rsidR="00DD315A" w:rsidRDefault="00DD315A" w:rsidP="00DD315A">
      <w:pPr>
        <w:rPr>
          <w:lang w:val="en-US"/>
        </w:rPr>
      </w:pPr>
      <w:r>
        <w:rPr>
          <w:lang w:val="en-US"/>
        </w:rPr>
        <w:t>Izzuddin Ahmad Afif</w:t>
      </w:r>
    </w:p>
    <w:p w14:paraId="7F31B940" w14:textId="608E0E3C" w:rsidR="00DD315A" w:rsidRDefault="00DD315A" w:rsidP="00DD315A">
      <w:pPr>
        <w:rPr>
          <w:lang w:val="en-US"/>
        </w:rPr>
      </w:pPr>
      <w:r>
        <w:rPr>
          <w:lang w:val="en-US"/>
        </w:rPr>
        <w:t>2421600011</w:t>
      </w:r>
    </w:p>
    <w:p w14:paraId="44C50743" w14:textId="0592EF77" w:rsidR="00DD315A" w:rsidRPr="00DD315A" w:rsidRDefault="00DD315A" w:rsidP="00DD315A">
      <w:pPr>
        <w:rPr>
          <w:lang w:val="en-US"/>
        </w:rPr>
      </w:pPr>
      <w:r>
        <w:rPr>
          <w:lang w:val="en-US"/>
        </w:rPr>
        <w:t>1.</w:t>
      </w:r>
    </w:p>
    <w:p w14:paraId="31D2AD6B" w14:textId="70F95D21" w:rsidR="00EB136A" w:rsidRDefault="00DD315A">
      <w:r w:rsidRPr="00DD315A">
        <w:drawing>
          <wp:inline distT="0" distB="0" distL="0" distR="0" wp14:anchorId="77AC0B0D" wp14:editId="360FB36D">
            <wp:extent cx="5943600" cy="3343275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69DF8" w14:textId="6524665E" w:rsidR="00DD315A" w:rsidRDefault="00DD315A">
      <w:pPr>
        <w:rPr>
          <w:lang w:val="en-US"/>
        </w:rPr>
      </w:pPr>
      <w:r>
        <w:rPr>
          <w:lang w:val="en-US"/>
        </w:rPr>
        <w:t>2.</w:t>
      </w:r>
    </w:p>
    <w:p w14:paraId="40780EFF" w14:textId="4BF3B248" w:rsidR="00DD315A" w:rsidRDefault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07E10D0" wp14:editId="55161A16">
            <wp:extent cx="5943600" cy="3343275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4A66" w14:textId="48E3CEBC" w:rsidR="00DD315A" w:rsidRDefault="00DD315A">
      <w:pPr>
        <w:rPr>
          <w:lang w:val="en-US"/>
        </w:rPr>
      </w:pPr>
      <w:r>
        <w:rPr>
          <w:lang w:val="en-US"/>
        </w:rPr>
        <w:t>3.</w:t>
      </w:r>
    </w:p>
    <w:p w14:paraId="667ED803" w14:textId="026CE620" w:rsidR="00DD315A" w:rsidRDefault="00DD315A">
      <w:pPr>
        <w:rPr>
          <w:lang w:val="en-US"/>
        </w:rPr>
      </w:pPr>
      <w:r>
        <w:rPr>
          <w:noProof/>
        </w:rPr>
        <w:drawing>
          <wp:inline distT="0" distB="0" distL="0" distR="0" wp14:anchorId="1F60AEEE" wp14:editId="2CB6F8A0">
            <wp:extent cx="5943600" cy="3343275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4FE7E" w14:textId="3A77A22E" w:rsidR="00DD315A" w:rsidRDefault="00DD315A">
      <w:pPr>
        <w:rPr>
          <w:lang w:val="en-US"/>
        </w:rPr>
      </w:pPr>
      <w:r>
        <w:rPr>
          <w:lang w:val="en-US"/>
        </w:rPr>
        <w:t xml:space="preserve">4. </w:t>
      </w:r>
    </w:p>
    <w:p w14:paraId="1A959987" w14:textId="5AA6A157" w:rsidR="00DD315A" w:rsidRDefault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CE349D6" wp14:editId="58F8C4E6">
            <wp:extent cx="5943600" cy="3343275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87520" w14:textId="6A1A3E02" w:rsidR="00DD315A" w:rsidRDefault="00DD315A">
      <w:pPr>
        <w:rPr>
          <w:lang w:val="en-US"/>
        </w:rPr>
      </w:pPr>
      <w:r>
        <w:rPr>
          <w:lang w:val="en-US"/>
        </w:rPr>
        <w:t>5.</w:t>
      </w:r>
    </w:p>
    <w:p w14:paraId="0BC9B39D" w14:textId="1976A46E" w:rsidR="00DD315A" w:rsidRDefault="00DD315A">
      <w:pPr>
        <w:rPr>
          <w:lang w:val="en-US"/>
        </w:rPr>
      </w:pPr>
      <w:r>
        <w:rPr>
          <w:noProof/>
        </w:rPr>
        <w:drawing>
          <wp:inline distT="0" distB="0" distL="0" distR="0" wp14:anchorId="231B63E4" wp14:editId="1801D5E0">
            <wp:extent cx="5943600" cy="334327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A7A2E" w14:textId="23DC9E10" w:rsidR="00DD315A" w:rsidRDefault="00DD315A" w:rsidP="00DD315A">
      <w:pPr>
        <w:rPr>
          <w:lang w:val="en-US"/>
        </w:rPr>
      </w:pPr>
      <w:r>
        <w:rPr>
          <w:lang w:val="en-US"/>
        </w:rPr>
        <w:t>6.</w:t>
      </w:r>
    </w:p>
    <w:p w14:paraId="61A884D5" w14:textId="22958269" w:rsidR="00DD315A" w:rsidRDefault="00DD315A" w:rsidP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A5A78A5" wp14:editId="0226B90B">
            <wp:extent cx="5943600" cy="3343275"/>
            <wp:effectExtent l="0" t="0" r="0" b="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BE74" w14:textId="54D6607D" w:rsidR="00DD315A" w:rsidRDefault="00DD315A" w:rsidP="00DD315A">
      <w:pPr>
        <w:rPr>
          <w:lang w:val="en-US"/>
        </w:rPr>
      </w:pPr>
      <w:r>
        <w:rPr>
          <w:lang w:val="en-US"/>
        </w:rPr>
        <w:t xml:space="preserve">7. </w:t>
      </w:r>
    </w:p>
    <w:p w14:paraId="3F40849C" w14:textId="3C2E6960" w:rsidR="00DD315A" w:rsidRDefault="00DD315A" w:rsidP="00DD315A">
      <w:pPr>
        <w:rPr>
          <w:lang w:val="en-US"/>
        </w:rPr>
      </w:pPr>
      <w:r>
        <w:rPr>
          <w:noProof/>
        </w:rPr>
        <w:drawing>
          <wp:inline distT="0" distB="0" distL="0" distR="0" wp14:anchorId="3F7D6859" wp14:editId="7CEA1B83">
            <wp:extent cx="5943600" cy="3343275"/>
            <wp:effectExtent l="0" t="0" r="0" b="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D5A38" w14:textId="0211FBC0" w:rsidR="00DD315A" w:rsidRDefault="00DD315A" w:rsidP="00DD315A">
      <w:pPr>
        <w:rPr>
          <w:lang w:val="en-US"/>
        </w:rPr>
      </w:pPr>
      <w:r>
        <w:rPr>
          <w:lang w:val="en-US"/>
        </w:rPr>
        <w:t>8.</w:t>
      </w:r>
    </w:p>
    <w:p w14:paraId="06F3A3E2" w14:textId="74642EB8" w:rsidR="00DD315A" w:rsidRDefault="00DD315A" w:rsidP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2613EDB" wp14:editId="05899115">
            <wp:extent cx="5943600" cy="3343275"/>
            <wp:effectExtent l="0" t="0" r="0" b="0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0AB1" w14:textId="22964F24" w:rsidR="00DD315A" w:rsidRDefault="00DD315A" w:rsidP="00DD315A">
      <w:pPr>
        <w:rPr>
          <w:lang w:val="en-US"/>
        </w:rPr>
      </w:pPr>
      <w:r>
        <w:rPr>
          <w:lang w:val="en-US"/>
        </w:rPr>
        <w:t xml:space="preserve">9. </w:t>
      </w:r>
    </w:p>
    <w:p w14:paraId="7B66D8BD" w14:textId="3395C17F" w:rsidR="00DD315A" w:rsidRDefault="00DD315A" w:rsidP="00DD315A">
      <w:pPr>
        <w:rPr>
          <w:lang w:val="en-US"/>
        </w:rPr>
      </w:pPr>
      <w:r>
        <w:rPr>
          <w:noProof/>
        </w:rPr>
        <w:drawing>
          <wp:inline distT="0" distB="0" distL="0" distR="0" wp14:anchorId="132D0247" wp14:editId="528C1309">
            <wp:extent cx="5943600" cy="3343275"/>
            <wp:effectExtent l="0" t="0" r="0" b="0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5689F" w14:textId="468069AA" w:rsidR="00DD315A" w:rsidRDefault="00DD315A" w:rsidP="00DD315A">
      <w:pPr>
        <w:rPr>
          <w:lang w:val="en-US"/>
        </w:rPr>
      </w:pPr>
    </w:p>
    <w:p w14:paraId="4CBD1D42" w14:textId="1B90268C" w:rsidR="00DD315A" w:rsidRDefault="00DD315A" w:rsidP="00DD315A">
      <w:pPr>
        <w:rPr>
          <w:lang w:val="en-US"/>
        </w:rPr>
      </w:pPr>
      <w:r>
        <w:rPr>
          <w:lang w:val="en-US"/>
        </w:rPr>
        <w:t>10.</w:t>
      </w:r>
    </w:p>
    <w:p w14:paraId="04238BA0" w14:textId="0832CF26" w:rsidR="00DD315A" w:rsidRDefault="00DD315A" w:rsidP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831D95D" wp14:editId="0F45EA1B">
            <wp:extent cx="5943600" cy="3343275"/>
            <wp:effectExtent l="0" t="0" r="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A745" w14:textId="1999D296" w:rsidR="00DD315A" w:rsidRDefault="00DD315A" w:rsidP="00DD315A">
      <w:pPr>
        <w:rPr>
          <w:lang w:val="en-US"/>
        </w:rPr>
      </w:pPr>
      <w:r>
        <w:rPr>
          <w:lang w:val="en-US"/>
        </w:rPr>
        <w:t>11.</w:t>
      </w:r>
    </w:p>
    <w:p w14:paraId="3D3091E5" w14:textId="0B59CA06" w:rsidR="00DD315A" w:rsidRDefault="00DD315A" w:rsidP="00DD315A">
      <w:pPr>
        <w:rPr>
          <w:lang w:val="en-US"/>
        </w:rPr>
      </w:pPr>
      <w:r>
        <w:rPr>
          <w:noProof/>
        </w:rPr>
        <w:drawing>
          <wp:inline distT="0" distB="0" distL="0" distR="0" wp14:anchorId="0EA7F4C4" wp14:editId="54EBF4E8">
            <wp:extent cx="5943600" cy="3343275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0A50E" w14:textId="09FB04FE" w:rsidR="00DD315A" w:rsidRDefault="00DD315A" w:rsidP="00DD315A">
      <w:pPr>
        <w:rPr>
          <w:lang w:val="en-US"/>
        </w:rPr>
      </w:pPr>
    </w:p>
    <w:p w14:paraId="090619BA" w14:textId="05DC0819" w:rsidR="00DD315A" w:rsidRDefault="00DD315A" w:rsidP="00DD315A">
      <w:pPr>
        <w:rPr>
          <w:lang w:val="en-US"/>
        </w:rPr>
      </w:pPr>
      <w:r>
        <w:rPr>
          <w:lang w:val="en-US"/>
        </w:rPr>
        <w:t>12.</w:t>
      </w:r>
    </w:p>
    <w:p w14:paraId="652F6CC3" w14:textId="7DFB4B87" w:rsidR="00DD315A" w:rsidRDefault="00DD315A" w:rsidP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C8D7048" wp14:editId="506D3176">
            <wp:extent cx="5943600" cy="3343275"/>
            <wp:effectExtent l="0" t="0" r="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C0D70" w14:textId="10C5596F" w:rsidR="00DD315A" w:rsidRDefault="00DD315A" w:rsidP="00DD315A">
      <w:pPr>
        <w:rPr>
          <w:lang w:val="en-US"/>
        </w:rPr>
      </w:pPr>
      <w:r>
        <w:rPr>
          <w:lang w:val="en-US"/>
        </w:rPr>
        <w:t>13.</w:t>
      </w:r>
    </w:p>
    <w:p w14:paraId="7E04BD61" w14:textId="4B42054D" w:rsidR="00DD315A" w:rsidRDefault="00DD315A" w:rsidP="00DD315A">
      <w:pPr>
        <w:rPr>
          <w:lang w:val="en-US"/>
        </w:rPr>
      </w:pPr>
      <w:r>
        <w:rPr>
          <w:noProof/>
        </w:rPr>
        <w:drawing>
          <wp:inline distT="0" distB="0" distL="0" distR="0" wp14:anchorId="3ED246CB" wp14:editId="35FB0512">
            <wp:extent cx="5943600" cy="3343275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7EA47" w14:textId="7F41F174" w:rsidR="00DD315A" w:rsidRDefault="00DD315A" w:rsidP="00DD315A">
      <w:pPr>
        <w:rPr>
          <w:lang w:val="en-US"/>
        </w:rPr>
      </w:pPr>
      <w:r>
        <w:rPr>
          <w:lang w:val="en-US"/>
        </w:rPr>
        <w:t>14.</w:t>
      </w:r>
    </w:p>
    <w:p w14:paraId="1FD8DBF0" w14:textId="5D7A5622" w:rsidR="00DD315A" w:rsidRDefault="00DD315A" w:rsidP="00DD315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9474F49" wp14:editId="7D337FD5">
            <wp:extent cx="5943600" cy="3343275"/>
            <wp:effectExtent l="0" t="0" r="0" b="0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9A649" w14:textId="3C376CD7" w:rsidR="00DD315A" w:rsidRPr="00DD315A" w:rsidRDefault="00DD315A" w:rsidP="00DD315A">
      <w:pPr>
        <w:rPr>
          <w:lang w:val="en-US"/>
        </w:rPr>
      </w:pPr>
    </w:p>
    <w:sectPr w:rsidR="00DD315A" w:rsidRPr="00DD315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MLK0MDAxNLQ0MDVX0lEKTi0uzszPAykwrAUAUitLViwAAAA="/>
  </w:docVars>
  <w:rsids>
    <w:rsidRoot w:val="00DD315A"/>
    <w:rsid w:val="00177AE8"/>
    <w:rsid w:val="00210F2D"/>
    <w:rsid w:val="009576EC"/>
    <w:rsid w:val="00CA12B9"/>
    <w:rsid w:val="00DD315A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FDE61"/>
  <w15:chartTrackingRefBased/>
  <w15:docId w15:val="{1D35BCD2-343F-4107-84BE-DF4D08E2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09-16T16:22:00Z</dcterms:created>
  <dcterms:modified xsi:type="dcterms:W3CDTF">2021-09-16T16:31:00Z</dcterms:modified>
</cp:coreProperties>
</file>